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7DF3FC" w14:textId="77777777" w:rsidR="004576F6" w:rsidRDefault="00000000">
      <w:pPr>
        <w:pStyle w:val="FirstParagraph"/>
      </w:pPr>
      <w:r>
        <w:t>🖥️ Building Your Digital Skills</w:t>
      </w:r>
    </w:p>
    <w:p w14:paraId="3705FA57" w14:textId="77777777" w:rsidR="004576F6" w:rsidRDefault="00000000">
      <w:pPr>
        <w:pStyle w:val="BodyText"/>
      </w:pPr>
      <w:r>
        <w:t>📄 Hardware and Software Recap</w:t>
      </w:r>
    </w:p>
    <w:p w14:paraId="7B61B5BE" w14:textId="7AC61DE6" w:rsidR="004576F6" w:rsidRDefault="00000000">
      <w:pPr>
        <w:pStyle w:val="BodyText"/>
      </w:pPr>
      <w:r>
        <w:t>Name:</w:t>
      </w:r>
    </w:p>
    <w:p w14:paraId="6E862791" w14:textId="1D75EFAD" w:rsidR="004576F6" w:rsidRDefault="00000000">
      <w:pPr>
        <w:pStyle w:val="BodyText"/>
      </w:pPr>
      <w:r>
        <w:t>Date:</w:t>
      </w:r>
    </w:p>
    <w:p w14:paraId="2BA8D519" w14:textId="77777777" w:rsidR="004576F6" w:rsidRDefault="00000000">
      <w:r>
        <w:pict w14:anchorId="7B4DEBE7">
          <v:rect id="_x0000_i1025" style="width:0;height:1.5pt" o:hralign="center" o:hrstd="t" o:hr="t"/>
        </w:pict>
      </w:r>
    </w:p>
    <w:p w14:paraId="0703D775" w14:textId="77777777" w:rsidR="004576F6" w:rsidRPr="00D2682B" w:rsidRDefault="00000000">
      <w:pPr>
        <w:pStyle w:val="FirstParagraph"/>
        <w:rPr>
          <w:b/>
          <w:bCs/>
          <w:u w:val="single"/>
        </w:rPr>
      </w:pPr>
      <w:r w:rsidRPr="00D2682B">
        <w:rPr>
          <w:b/>
          <w:bCs/>
          <w:u w:val="single"/>
        </w:rPr>
        <w:t>Task 1 – Hardware</w:t>
      </w:r>
    </w:p>
    <w:p w14:paraId="396D5FE6" w14:textId="77777777" w:rsidR="004576F6" w:rsidRDefault="00000000">
      <w:pPr>
        <w:pStyle w:val="BodyText"/>
      </w:pPr>
      <w:r>
        <w:t>Hardware is a physical part of a computer that you can touch.</w:t>
      </w:r>
    </w:p>
    <w:p w14:paraId="3404BD77" w14:textId="77777777" w:rsidR="004576F6" w:rsidRDefault="00000000">
      <w:pPr>
        <w:pStyle w:val="BodyText"/>
      </w:pPr>
      <w:r>
        <w:t>Write two examples of hardware.</w:t>
      </w:r>
    </w:p>
    <w:p w14:paraId="7A3B6B86" w14:textId="6D35346A" w:rsidR="004576F6" w:rsidRDefault="00D2682B">
      <w:r>
        <w:t>1.</w:t>
      </w:r>
    </w:p>
    <w:p w14:paraId="0E92FA5B" w14:textId="56D37CEA" w:rsidR="00D2682B" w:rsidRDefault="00D2682B">
      <w:r>
        <w:t>2.</w:t>
      </w:r>
    </w:p>
    <w:p w14:paraId="5498E93E" w14:textId="77777777" w:rsidR="004576F6" w:rsidRPr="00D2682B" w:rsidRDefault="00000000">
      <w:pPr>
        <w:pStyle w:val="FirstParagraph"/>
        <w:rPr>
          <w:b/>
          <w:bCs/>
          <w:u w:val="single"/>
        </w:rPr>
      </w:pPr>
      <w:r w:rsidRPr="00D2682B">
        <w:rPr>
          <w:b/>
          <w:bCs/>
          <w:u w:val="single"/>
        </w:rPr>
        <w:t>Task 2 – Software</w:t>
      </w:r>
    </w:p>
    <w:p w14:paraId="0938C937" w14:textId="77777777" w:rsidR="004576F6" w:rsidRDefault="00000000">
      <w:pPr>
        <w:pStyle w:val="BodyText"/>
      </w:pPr>
      <w:r>
        <w:t>Software is a program or application that runs on a computer.</w:t>
      </w:r>
    </w:p>
    <w:p w14:paraId="628C06B7" w14:textId="77777777" w:rsidR="004576F6" w:rsidRDefault="00000000">
      <w:pPr>
        <w:pStyle w:val="BodyText"/>
      </w:pPr>
      <w:r>
        <w:t>Write two examples of software.</w:t>
      </w:r>
    </w:p>
    <w:p w14:paraId="56B31EDA" w14:textId="3D97E73A" w:rsidR="00D2682B" w:rsidRDefault="00D2682B" w:rsidP="00D2682B">
      <w:pPr>
        <w:pStyle w:val="BodyText"/>
      </w:pPr>
      <w:r>
        <w:t>1.</w:t>
      </w:r>
    </w:p>
    <w:p w14:paraId="7C65BECF" w14:textId="71FF2C17" w:rsidR="00D2682B" w:rsidRDefault="00D2682B" w:rsidP="00D2682B">
      <w:pPr>
        <w:pStyle w:val="BodyText"/>
      </w:pPr>
      <w:r>
        <w:t xml:space="preserve">2. </w:t>
      </w:r>
    </w:p>
    <w:p w14:paraId="7BD517D7" w14:textId="6D457B26" w:rsidR="004576F6" w:rsidRDefault="004576F6"/>
    <w:p w14:paraId="390082D3" w14:textId="13ABDAF6" w:rsidR="004576F6" w:rsidRPr="00D2682B" w:rsidRDefault="00000000">
      <w:pPr>
        <w:pStyle w:val="FirstParagraph"/>
        <w:rPr>
          <w:b/>
          <w:bCs/>
          <w:u w:val="single"/>
        </w:rPr>
      </w:pPr>
      <w:r w:rsidRPr="00D2682B">
        <w:rPr>
          <w:b/>
          <w:bCs/>
          <w:u w:val="single"/>
        </w:rPr>
        <w:t xml:space="preserve">Task </w:t>
      </w:r>
      <w:r w:rsidR="00D2682B" w:rsidRPr="00D2682B">
        <w:rPr>
          <w:b/>
          <w:bCs/>
          <w:u w:val="single"/>
        </w:rPr>
        <w:t>3</w:t>
      </w:r>
      <w:r w:rsidRPr="00D2682B">
        <w:rPr>
          <w:b/>
          <w:bCs/>
          <w:u w:val="single"/>
        </w:rPr>
        <w:t xml:space="preserve"> – Short Answer</w:t>
      </w:r>
    </w:p>
    <w:p w14:paraId="63A7ABE5" w14:textId="77777777" w:rsidR="004576F6" w:rsidRDefault="00000000">
      <w:pPr>
        <w:pStyle w:val="BodyText"/>
      </w:pPr>
      <w:r>
        <w:t>Why is it useful to know the difference between hardware and software?</w:t>
      </w:r>
    </w:p>
    <w:p w14:paraId="1731147A" w14:textId="77777777" w:rsidR="00D2682B" w:rsidRDefault="00D2682B">
      <w:pPr>
        <w:pStyle w:val="BodyText"/>
      </w:pPr>
    </w:p>
    <w:p w14:paraId="7036F606" w14:textId="77777777" w:rsidR="00D2682B" w:rsidRDefault="00D2682B">
      <w:pPr>
        <w:pStyle w:val="BodyText"/>
      </w:pPr>
    </w:p>
    <w:p w14:paraId="4DF05B57" w14:textId="77777777" w:rsidR="00D2682B" w:rsidRDefault="00D2682B">
      <w:pPr>
        <w:pStyle w:val="BodyText"/>
      </w:pPr>
    </w:p>
    <w:p w14:paraId="332DBBE3" w14:textId="0335D6B5" w:rsidR="004576F6" w:rsidRDefault="00000000">
      <w:pPr>
        <w:pStyle w:val="FirstParagraph"/>
      </w:pPr>
      <w:r>
        <w:t>💾 Save Your Work</w:t>
      </w:r>
      <w:r w:rsidR="00D2682B">
        <w:t xml:space="preserve"> and send to your tutor</w:t>
      </w:r>
    </w:p>
    <w:p w14:paraId="7C8DC8F4" w14:textId="77777777" w:rsidR="004576F6" w:rsidRDefault="00000000">
      <w:pPr>
        <w:pStyle w:val="BodyText"/>
      </w:pPr>
      <w:r>
        <w:t>Save your document as:</w:t>
      </w:r>
    </w:p>
    <w:p w14:paraId="66634282" w14:textId="77777777" w:rsidR="004576F6" w:rsidRPr="00D2682B" w:rsidRDefault="00000000">
      <w:pPr>
        <w:pStyle w:val="BodyText"/>
        <w:rPr>
          <w:b/>
          <w:bCs/>
          <w:u w:val="single"/>
        </w:rPr>
      </w:pPr>
      <w:r w:rsidRPr="00D2682B">
        <w:rPr>
          <w:b/>
          <w:bCs/>
          <w:u w:val="single"/>
        </w:rPr>
        <w:t>Hardware_and_Software_Recap_YourName.docx</w:t>
      </w:r>
    </w:p>
    <w:p w14:paraId="08FB5776" w14:textId="77777777" w:rsidR="004576F6" w:rsidRDefault="00000000">
      <w:r>
        <w:pict w14:anchorId="093F247B">
          <v:rect id="_x0000_i1038" style="width:0;height:1.5pt" o:hralign="center" o:hrstd="t" o:hr="t"/>
        </w:pict>
      </w:r>
    </w:p>
    <w:p w14:paraId="2D57025D" w14:textId="77777777" w:rsidR="004576F6" w:rsidRDefault="00000000" w:rsidP="00D2682B">
      <w:pPr>
        <w:pStyle w:val="FirstParagraph"/>
      </w:pPr>
      <w:r>
        <w:t>✔ Check your answers</w:t>
      </w:r>
    </w:p>
    <w:p w14:paraId="7E0281F9" w14:textId="77777777" w:rsidR="004576F6" w:rsidRDefault="00000000" w:rsidP="00D2682B">
      <w:pPr>
        <w:pStyle w:val="BodyText"/>
      </w:pPr>
      <w:r>
        <w:t>✔ Save your work</w:t>
      </w:r>
    </w:p>
    <w:p w14:paraId="414125A4" w14:textId="77777777" w:rsidR="004576F6" w:rsidRDefault="00000000" w:rsidP="00D2682B">
      <w:pPr>
        <w:pStyle w:val="BodyText"/>
      </w:pPr>
      <w:r>
        <w:t>✔ Keep the file ready to email to your tutor</w:t>
      </w:r>
    </w:p>
    <w:sectPr w:rsidR="004576F6" w:rsidSect="00D2682B">
      <w:footnotePr>
        <w:numRestart w:val="eachSect"/>
      </w:footnotePr>
      <w:pgSz w:w="12240" w:h="15840"/>
      <w:pgMar w:top="851" w:right="851" w:bottom="851" w:left="8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D02A7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4816DA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4EA97FD8"/>
    <w:multiLevelType w:val="hybridMultilevel"/>
    <w:tmpl w:val="44CCBA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8267297">
    <w:abstractNumId w:val="0"/>
  </w:num>
  <w:num w:numId="2" w16cid:durableId="19362024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197895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373584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76F6"/>
    <w:rsid w:val="004576F6"/>
    <w:rsid w:val="00670AE1"/>
    <w:rsid w:val="00B220C8"/>
    <w:rsid w:val="00C10B10"/>
    <w:rsid w:val="00D2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39B5C"/>
  <w15:docId w15:val="{7A44F5B9-B4A6-45DF-A96F-2365380E2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3</Characters>
  <Application>Microsoft Office Word</Application>
  <DocSecurity>0</DocSecurity>
  <Lines>4</Lines>
  <Paragraphs>1</Paragraphs>
  <ScaleCrop>false</ScaleCrop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ta Vij-Solanki</dc:creator>
  <cp:keywords/>
  <cp:lastModifiedBy>Gita Vij-Solanki</cp:lastModifiedBy>
  <cp:revision>2</cp:revision>
  <dcterms:created xsi:type="dcterms:W3CDTF">2026-06-04T18:23:00Z</dcterms:created>
  <dcterms:modified xsi:type="dcterms:W3CDTF">2026-06-04T18:23:00Z</dcterms:modified>
</cp:coreProperties>
</file>